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諾言情境故事</w:t>
      </w:r>
    </w:p>
    <w:bookmarkStart w:id="14" w:name="童軍精神故事集---諾言情境故事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諾言情境故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諾言情境故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諾言情境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反映童軍諾言三大方向（對精神信念、對人、對己）的情境故事。可用於宣誓典禮前的精神鋪陳，或新團員教育素材。</w:t>
      </w:r>
    </w:p>
    <w:bookmarkEnd w:id="9"/>
    <w:bookmarkStart w:id="10" w:name="一山頂上的安靜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山頂上的安靜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精神信念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敬天樂群</w:t>
      </w:r>
      <w:r>
        <w:rPr>
          <w:rFonts w:hint="eastAsia"/>
        </w:rPr>
        <w:t xml:space="preserve">」——童軍諾言第一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行義跋涉的最後一段是合歡北峰。阿凱的小腿像兩根灌了水的木頭，每一步都覺得快折斷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稜線上的風冰冷，他咬著牙撐到三角點。他原本的計畫是：上山、拍照、打卡、下山、洗澡、吃熱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抵達的那一刻，雲層剛好散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能高安東軍的稜線在午後的陽光下展開。從南到北，山一座接一座，看不到盡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站著，沒拿手機。他放下背包，沒坐下。只是站著，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過了不知道多久，他才終於坐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想著待會要走什麼路徑。沒有想著今天的成績。沒有想著家裡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就只是坐著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感覺自己很小。感覺風從很遠的地方來，再到很遠的地方去。感覺這座山在這裡已經幾十萬年了，也會繼續在這裡幾十萬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：原來「敬天」這兩個字，不是一個概念。是</w:t>
      </w:r>
      <w:r>
        <w:rPr>
          <w:rFonts w:hint="eastAsia"/>
          <w:b/>
          <w:bCs/>
        </w:rPr>
        <w:t xml:space="preserve">站在某個地方</w:t>
      </w:r>
      <w:r>
        <w:rPr>
          <w:rFonts w:hint="eastAsia"/>
        </w:rPr>
        <w:t xml:space="preserve">——在某種光線、某種寂靜、某種廣闊面前——那種突然發現「自己很小」的時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下山的路上，夥伴問他：「你剛剛在三角點怎麼坐那麼久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想了一下說：「沒在做什麼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夥伴笑：「那不是浪費時間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也笑了，沒回答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知道，那不是浪費，是他第一次真正讀懂童軍諾言裡那兩個字。</w:t>
      </w:r>
    </w:p>
    <w:bookmarkEnd w:id="10"/>
    <w:bookmarkStart w:id="11" w:name="二扶起腳踏車的人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扶起腳踏車的人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人的責任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扶助他人</w:t>
      </w:r>
      <w:r>
        <w:rPr>
          <w:rFonts w:hint="eastAsia"/>
        </w:rPr>
        <w:t xml:space="preserve">」——童軍諾言第二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放學回家的路上，看見一輛腳踏車倒在電線桿旁。車輪還在轉，鈴鐺垂著一根線。看起來剛倒不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停下腳步。心裡第一個念頭是：「不關我的事。」第二個念頭是：「會有人扶起來吧。」第三個念頭，是想起了一句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句話是團長講的：「</w:t>
      </w:r>
      <w:r>
        <w:rPr>
          <w:rFonts w:hint="eastAsia"/>
          <w:b/>
          <w:bCs/>
        </w:rPr>
        <w:t xml:space="preserve">童軍諾言裡的『扶助他人』，不只是『有人需要時去幫』——更是『看到任何不對的事，先停下來』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環顧四周。沒有受傷的人。可能是哪個學弟妹放學時不小心倒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蹲下，把車扶起來。車架蹭到他的褲子，留下一道灰印。他把車推到電線桿旁，靠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正要離開時他停住了。他想：要是車主回來找不到車，會不會以為被偷了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從書包裡撕了一張作業簿的紙，用鉛筆寫：「車主你好，車剛剛倒在地上，我幫你扶起來放在這。一個路過的童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把紙條折好，塞進車籃。走了五步，又回頭把紙條從車籃拿出來，改用一條橡皮筋固定在握把上。他想：「在車籃裡可能會被風吹走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做完這些，他繼續走回家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他寫日記時想到一件事——剛剛那五分鐘，沒有任何人看到他在做什麼。沒有人知道他扶了車、寫了紙條、改了位置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但我知道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把這幾個字寫在日記的最下面，畫了一個三指禮的符號。</w:t>
      </w:r>
    </w:p>
    <w:bookmarkEnd w:id="11"/>
    <w:bookmarkStart w:id="12" w:name="三沒去成的補習班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沒去成的補習班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自己的責任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鍛鍊自己，獻身國家</w:t>
      </w:r>
      <w:r>
        <w:rPr>
          <w:rFonts w:hint="eastAsia"/>
        </w:rPr>
        <w:t xml:space="preserve">」——童軍諾言第三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年高二的暑假，小婕家裡出了狀況。父親生病住院，原本要繳的補習班暑期班費，一萬八千元，沒辦法續繳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父母沒讓她退掉，說會想辦法。她知道父母心裡的想法——會去借、會去調、會去咬牙撐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了三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第四天早上，她沒去補習班。她直接去櫃台辦理退費。櫃台小姐問她：「同學，你確定要退？開課後不能退費喔。」她說確定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退費的錢拿到後，她把存摺塞進書包深處。回家的路上她繞到書局，買了</w:t>
      </w:r>
      <w:r>
        <w:t xml:space="preserve"> 8 </w:t>
      </w:r>
      <w:r>
        <w:rPr>
          <w:rFonts w:hint="eastAsia"/>
        </w:rPr>
        <w:t xml:space="preserve">本書、一個記事本、一支好寫的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吃飯，父親問她：「補習班今天上什麼？」她說：「就老師上課。」父親點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告訴父母她退費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兩個月，她每天早上</w:t>
      </w:r>
      <w:r>
        <w:t xml:space="preserve"> 7 </w:t>
      </w:r>
      <w:r>
        <w:rPr>
          <w:rFonts w:hint="eastAsia"/>
        </w:rPr>
        <w:t xml:space="preserve">點起床，在書桌前坐到中午。她制定了詳細的進度表：英文每天讀一單元，數學每天解十題，理化每天讀兩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做不出來的題目，就標記下來，到圖書館找參考書，或上網看免費的教學影片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八月底，補習班同學開了群組，裡面在討論結業考。她默默看著對話。她點開試卷，發現自己每一科都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刻她想起一年前團長說過的話：「</w:t>
      </w:r>
      <w:r>
        <w:rPr>
          <w:rFonts w:hint="eastAsia"/>
          <w:b/>
          <w:bCs/>
        </w:rPr>
        <w:t xml:space="preserve">童軍諾言裡的『鍛鍊自己』，不只是體能。是當有什麼東西被拿走時，你還能不能，把自己撐起來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跟父母提過這件事。她只是在那年九月開學前，把那本記事本鎖進抽屜，上面用鉛筆寫了一個小小的「準備」。</w:t>
      </w:r>
    </w:p>
    <w:bookmarkEnd w:id="12"/>
    <w:bookmarkStart w:id="13" w:name="四營火夜的提問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營火夜的提問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對精神信念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敬天樂群</w:t>
      </w:r>
      <w:r>
        <w:rPr>
          <w:rFonts w:hint="eastAsia"/>
        </w:rPr>
        <w:t xml:space="preserve">」——童軍諾言第一段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次夏夜露營，營火燒到剩下橘紅色的炭。小隊圍坐成一個半圓，木柴偶爾爆出一聲輕響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慧君用木棍撥了撥灰燼，抬頭問：「我問大家一個問題——童軍諾言裡『敬天』的『天』是什麼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立刻回答。火光在每個人臉上輕輕跳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說：「對基督徒應該是上帝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說：「我家信佛，所以是佛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說：「我沒特別信什麼。所以我覺得這條對我比較沒感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說：「我以為『敬天』就是那個天空的天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大家輕輕笑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沒糾正任何人。她讓大家的話在火堆旁停留了一陣子，才慢慢說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對我來說，是某個比我自己更大的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當我做錯事的時候，會有點愧疚——不是因為怕被誰罵，不是因為怕被處罰，是因為，覺得對不起那個更大的東西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那個更大的東西，對基督徒可能是上帝，對佛教徒可能是因果，對沒有特定信仰的人，可能是</w:t>
      </w:r>
      <w:r>
        <w:rPr>
          <w:rFonts w:hint="eastAsia"/>
          <w:b/>
          <w:bCs/>
        </w:rPr>
        <w:t xml:space="preserve">『我希望成為的那個人』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管它叫什麼名字，只要你心裡有那個東西，你就懂『敬天』兩個字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營火靜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整晚都沒發言的學妹終於開口：「我懂這個感覺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以為只有我這樣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火堆又爆了一聲輕響。沒人接話。夏夜的風吹過，把火光吹得亮了一下，又暗下去。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諾言情境故事</dc:title>
  <dc:creator/>
  <dc:language>zh-TW</dc:language>
  <cp:keywords/>
  <dcterms:created xsi:type="dcterms:W3CDTF">2026-06-30T20:11:06Z</dcterms:created>
  <dcterms:modified xsi:type="dcterms:W3CDTF">2026-06-30T20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